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8F4E" w14:textId="0A81987F"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 – Call 202</w:t>
      </w:r>
      <w:r w:rsidR="00DB43F3">
        <w:rPr>
          <w:sz w:val="24"/>
        </w:rPr>
        <w:t>2</w:t>
      </w:r>
    </w:p>
    <w:p w14:paraId="440A6BCB" w14:textId="77777777"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as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03315F82" w:rsidR="000157E3" w:rsidRPr="002C48CA" w:rsidRDefault="00C87B34" w:rsidP="0002256E">
            <w:pPr>
              <w:pStyle w:val="CelticTable"/>
              <w:spacing w:before="120"/>
              <w:jc w:val="center"/>
              <w:rPr>
                <w:b/>
                <w:bCs w:val="0"/>
              </w:rPr>
            </w:pPr>
            <w:r w:rsidRPr="002C48CA">
              <w:rPr>
                <w:b/>
                <w:bCs w:val="0"/>
              </w:rPr>
              <w:t>20</w:t>
            </w:r>
            <w:r w:rsidR="00C15D93" w:rsidRPr="002C48CA">
              <w:rPr>
                <w:b/>
                <w:bCs w:val="0"/>
              </w:rPr>
              <w:t>2</w:t>
            </w:r>
            <w:r w:rsidR="00DB43F3">
              <w:rPr>
                <w:b/>
                <w:bCs w:val="0"/>
              </w:rPr>
              <w:t>3</w:t>
            </w:r>
          </w:p>
        </w:tc>
        <w:tc>
          <w:tcPr>
            <w:tcW w:w="1134" w:type="dxa"/>
            <w:shd w:val="clear" w:color="auto" w:fill="CCFFFF"/>
          </w:tcPr>
          <w:p w14:paraId="08CED887" w14:textId="7F164578" w:rsidR="000157E3" w:rsidRPr="002C48CA" w:rsidRDefault="00DB43F3" w:rsidP="0002256E">
            <w:pPr>
              <w:pStyle w:val="CelticTable"/>
              <w:spacing w:before="120"/>
              <w:jc w:val="center"/>
              <w:rPr>
                <w:b/>
                <w:bCs w:val="0"/>
              </w:rPr>
            </w:pPr>
            <w:r>
              <w:rPr>
                <w:b/>
                <w:bCs w:val="0"/>
              </w:rPr>
              <w:t>2024</w:t>
            </w:r>
          </w:p>
        </w:tc>
        <w:tc>
          <w:tcPr>
            <w:tcW w:w="1134" w:type="dxa"/>
            <w:shd w:val="clear" w:color="auto" w:fill="CCFFFF"/>
          </w:tcPr>
          <w:p w14:paraId="02556686" w14:textId="7820976E" w:rsidR="000157E3" w:rsidRPr="002C48CA" w:rsidRDefault="00DB43F3" w:rsidP="0002256E">
            <w:pPr>
              <w:pStyle w:val="CelticTable"/>
              <w:spacing w:before="120"/>
              <w:jc w:val="center"/>
              <w:rPr>
                <w:b/>
                <w:bCs w:val="0"/>
              </w:rPr>
            </w:pPr>
            <w:r>
              <w:rPr>
                <w:b/>
                <w:bCs w:val="0"/>
              </w:rPr>
              <w:t>2025</w:t>
            </w:r>
          </w:p>
        </w:tc>
        <w:tc>
          <w:tcPr>
            <w:tcW w:w="1134" w:type="dxa"/>
            <w:shd w:val="clear" w:color="auto" w:fill="CCFFFF"/>
          </w:tcPr>
          <w:p w14:paraId="214ACDFE" w14:textId="7A6A185F" w:rsidR="000157E3" w:rsidRPr="002C48CA" w:rsidRDefault="00DB43F3" w:rsidP="0002256E">
            <w:pPr>
              <w:pStyle w:val="CelticTable"/>
              <w:spacing w:before="120"/>
              <w:jc w:val="center"/>
              <w:rPr>
                <w:b/>
                <w:bCs w:val="0"/>
              </w:rPr>
            </w:pPr>
            <w:r>
              <w:rPr>
                <w:b/>
                <w:bCs w:val="0"/>
              </w:rPr>
              <w:t>2026</w:t>
            </w:r>
          </w:p>
        </w:tc>
        <w:tc>
          <w:tcPr>
            <w:tcW w:w="1524" w:type="dxa"/>
            <w:shd w:val="clear" w:color="auto" w:fill="CCFFFF"/>
          </w:tcPr>
          <w:p w14:paraId="4DCD3C4D" w14:textId="551A0355" w:rsidR="000157E3" w:rsidRPr="002C48CA" w:rsidRDefault="00C87B34" w:rsidP="0002256E">
            <w:pPr>
              <w:pStyle w:val="CelticTable"/>
              <w:spacing w:before="120"/>
              <w:jc w:val="center"/>
              <w:rPr>
                <w:b/>
                <w:bCs w:val="0"/>
              </w:rPr>
            </w:pPr>
            <w:r w:rsidRPr="002C48CA">
              <w:rPr>
                <w:b/>
                <w:bCs w:val="0"/>
              </w:rPr>
              <w:t>202</w:t>
            </w:r>
            <w:r w:rsidR="00DB43F3">
              <w:rPr>
                <w:b/>
                <w:bCs w:val="0"/>
              </w:rPr>
              <w:t>7</w:t>
            </w:r>
            <w:r w:rsidRPr="002C48CA">
              <w:rPr>
                <w:b/>
                <w:bCs w:val="0"/>
              </w:rPr>
              <w:t xml:space="preserve"> 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kEUR)</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continu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000000"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00F4059F" w:rsidRPr="002C48CA">
              <w:rPr>
                <w:rStyle w:val="Hyperlink"/>
                <w:noProof/>
                <w:sz w:val="20"/>
                <w:lang w:val="en-GB"/>
              </w:rPr>
              <w:t>1.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 xml:space="preserve">State-of-the-art situation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ECDA2D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00F4059F" w:rsidRPr="002C48CA">
              <w:rPr>
                <w:rStyle w:val="Hyperlink"/>
                <w:noProof/>
                <w:sz w:val="20"/>
                <w:lang w:val="en-GB"/>
              </w:rPr>
              <w:t>1.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ationale for the projec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1EBD66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00F4059F" w:rsidRPr="002C48CA">
              <w:rPr>
                <w:rStyle w:val="Hyperlink"/>
                <w:noProof/>
                <w:sz w:val="20"/>
                <w:lang w:val="en-GB"/>
              </w:rPr>
              <w:t>1.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innovation and strategic relevance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4F8D539C"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00F4059F" w:rsidRPr="002C48CA">
              <w:rPr>
                <w:rStyle w:val="Hyperlink"/>
                <w:b/>
                <w:noProof/>
                <w:sz w:val="20"/>
                <w:lang w:val="en-GB"/>
              </w:rPr>
              <w:t>2</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Business Aspe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BCD5C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00F4059F" w:rsidRPr="002C48CA">
              <w:rPr>
                <w:rStyle w:val="Hyperlink"/>
                <w:noProof/>
                <w:sz w:val="20"/>
                <w:lang w:val="en-GB"/>
              </w:rPr>
              <w:t>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rket analysis/view</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10708F49"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00F4059F" w:rsidRPr="002C48CA">
              <w:rPr>
                <w:rStyle w:val="Hyperlink"/>
                <w:noProof/>
                <w:sz w:val="20"/>
                <w:lang w:val="en-GB"/>
              </w:rPr>
              <w:t>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value chain and added value of the collabor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935A6E1"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00F4059F" w:rsidRPr="002C48CA">
              <w:rPr>
                <w:rStyle w:val="Hyperlink"/>
                <w:noProof/>
                <w:sz w:val="20"/>
                <w:lang w:val="en-GB"/>
              </w:rPr>
              <w:t>2.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technology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2A4FEAE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00F4059F" w:rsidRPr="002C48CA">
              <w:rPr>
                <w:rStyle w:val="Hyperlink"/>
                <w:noProof/>
                <w:sz w:val="20"/>
                <w:lang w:val="en-GB"/>
              </w:rPr>
              <w:t>2.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business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6F30EE8"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00F4059F" w:rsidRPr="002C48CA">
              <w:rPr>
                <w:rStyle w:val="Hyperlink"/>
                <w:noProof/>
                <w:sz w:val="20"/>
                <w:lang w:val="en-GB"/>
              </w:rPr>
              <w:t>2.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nsortium/partner access to the marke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58FD19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00F4059F" w:rsidRPr="002C48CA">
              <w:rPr>
                <w:rStyle w:val="Hyperlink"/>
                <w:noProof/>
                <w:sz w:val="20"/>
                <w:lang w:val="en-GB"/>
              </w:rPr>
              <w:t>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jor visible results, produ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967881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00F4059F" w:rsidRPr="002C48CA">
              <w:rPr>
                <w:rStyle w:val="Hyperlink"/>
                <w:noProof/>
                <w:sz w:val="20"/>
                <w:lang w:val="en-GB"/>
              </w:rPr>
              <w:t>2.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International, European and Country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3DD6B3E"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00F4059F" w:rsidRPr="002C48CA">
              <w:rPr>
                <w:rStyle w:val="Hyperlink"/>
                <w:noProof/>
                <w:sz w:val="20"/>
              </w:rPr>
              <w:t>2.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European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06817E4"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00F4059F" w:rsidRPr="002C48CA">
              <w:rPr>
                <w:rStyle w:val="Hyperlink"/>
                <w:noProof/>
                <w:sz w:val="20"/>
              </w:rPr>
              <w:t>2.4.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A&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6469750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00F4059F" w:rsidRPr="002C48CA">
              <w:rPr>
                <w:rStyle w:val="Hyperlink"/>
                <w:noProof/>
                <w:sz w:val="20"/>
              </w:rPr>
              <w:t>2.4.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B&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CBB2FF0"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00F4059F" w:rsidRPr="002C48CA">
              <w:rPr>
                <w:rStyle w:val="Hyperlink"/>
                <w:noProof/>
                <w:sz w:val="20"/>
              </w:rPr>
              <w:t>2.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Contribution to Standard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42ACBF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00F4059F" w:rsidRPr="002C48CA">
              <w:rPr>
                <w:rStyle w:val="Hyperlink"/>
                <w:b/>
                <w:noProof/>
                <w:sz w:val="20"/>
                <w:lang w:val="en-GB"/>
              </w:rPr>
              <w:t>3</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Dissemination activities and exploitation of results</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2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9</w:t>
            </w:r>
            <w:r w:rsidR="00F4059F" w:rsidRPr="002C48CA">
              <w:rPr>
                <w:b/>
                <w:noProof/>
                <w:webHidden/>
                <w:sz w:val="20"/>
              </w:rPr>
              <w:fldChar w:fldCharType="end"/>
            </w:r>
          </w:hyperlink>
        </w:p>
        <w:p w14:paraId="28DFFBBB"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00F4059F" w:rsidRPr="002C48CA">
              <w:rPr>
                <w:rStyle w:val="Hyperlink"/>
                <w:b/>
                <w:noProof/>
                <w:sz w:val="20"/>
                <w:lang w:val="en-GB"/>
              </w:rPr>
              <w:t>4</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Project management</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10</w:t>
            </w:r>
            <w:r w:rsidR="00F4059F" w:rsidRPr="002C48CA">
              <w:rPr>
                <w:b/>
                <w:noProof/>
                <w:webHidden/>
                <w:sz w:val="20"/>
              </w:rPr>
              <w:fldChar w:fldCharType="end"/>
            </w:r>
          </w:hyperlink>
        </w:p>
        <w:p w14:paraId="33C8FA8B"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00F4059F" w:rsidRPr="002C48CA">
              <w:rPr>
                <w:rStyle w:val="Hyperlink"/>
                <w:noProof/>
                <w:sz w:val="20"/>
                <w:lang w:val="en-GB"/>
              </w:rPr>
              <w:t>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isk Assessmen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0</w:t>
            </w:r>
            <w:r w:rsidR="00F4059F" w:rsidRPr="002C48CA">
              <w:rPr>
                <w:noProof/>
                <w:webHidden/>
                <w:sz w:val="20"/>
              </w:rPr>
              <w:fldChar w:fldCharType="end"/>
            </w:r>
          </w:hyperlink>
        </w:p>
        <w:p w14:paraId="40407685"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00F4059F" w:rsidRPr="002C48CA">
              <w:rPr>
                <w:rStyle w:val="Hyperlink"/>
                <w:b/>
                <w:noProof/>
                <w:sz w:val="20"/>
                <w:lang w:val="en-GB"/>
              </w:rPr>
              <w:t>5</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Work package description and Work breakdow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040FA5D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00F4059F" w:rsidRPr="002C48CA">
              <w:rPr>
                <w:rStyle w:val="Hyperlink"/>
                <w:noProof/>
                <w:sz w:val="20"/>
                <w:lang w:val="en-GB"/>
              </w:rPr>
              <w:t>5.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structur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75A9E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00F4059F" w:rsidRPr="002C48CA">
              <w:rPr>
                <w:rStyle w:val="Hyperlink"/>
                <w:noProof/>
                <w:sz w:val="20"/>
                <w:lang w:val="en-GB"/>
              </w:rPr>
              <w:t>5.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calend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A87E2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00F4059F" w:rsidRPr="002C48CA">
              <w:rPr>
                <w:rStyle w:val="Hyperlink"/>
                <w:noProof/>
                <w:sz w:val="20"/>
                <w:lang w:val="en-GB"/>
              </w:rPr>
              <w:t>5.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Work packag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A117991" w14:textId="77777777" w:rsidR="00F4059F" w:rsidRPr="002C48CA" w:rsidRDefault="00000000"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00F4059F" w:rsidRPr="002C48CA">
              <w:rPr>
                <w:rStyle w:val="Hyperlink"/>
                <w:noProof/>
                <w:sz w:val="20"/>
                <w:lang w:val="en-GB"/>
              </w:rPr>
              <w:t>i.</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List of all Deliverables and Mileston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3B71AFE1"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00F4059F" w:rsidRPr="002C48CA">
              <w:rPr>
                <w:rStyle w:val="Hyperlink"/>
                <w:noProof/>
                <w:sz w:val="20"/>
                <w:lang w:val="en-GB"/>
              </w:rPr>
              <w:t>WP 1</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3751C6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00F4059F" w:rsidRPr="002C48CA">
              <w:rPr>
                <w:rStyle w:val="Hyperlink"/>
                <w:noProof/>
                <w:sz w:val="20"/>
                <w:lang w:val="en-GB"/>
              </w:rPr>
              <w:t>WP 2</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2</w:t>
            </w:r>
            <w:r w:rsidR="00F4059F" w:rsidRPr="002C48CA">
              <w:rPr>
                <w:noProof/>
                <w:webHidden/>
                <w:sz w:val="20"/>
              </w:rPr>
              <w:fldChar w:fldCharType="end"/>
            </w:r>
          </w:hyperlink>
        </w:p>
        <w:p w14:paraId="0ECFC18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00F4059F" w:rsidRPr="002C48CA">
              <w:rPr>
                <w:rStyle w:val="Hyperlink"/>
                <w:noProof/>
                <w:sz w:val="20"/>
                <w:lang w:val="en-GB"/>
              </w:rPr>
              <w:t>WP 3</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3</w:t>
            </w:r>
            <w:r w:rsidR="00F4059F" w:rsidRPr="002C48CA">
              <w:rPr>
                <w:noProof/>
                <w:webHidden/>
                <w:sz w:val="20"/>
              </w:rPr>
              <w:fldChar w:fldCharType="end"/>
            </w:r>
          </w:hyperlink>
        </w:p>
        <w:p w14:paraId="534072FE"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00F4059F" w:rsidRPr="002C48CA">
              <w:rPr>
                <w:rStyle w:val="Hyperlink"/>
                <w:noProof/>
                <w:sz w:val="20"/>
                <w:lang w:val="en-GB"/>
              </w:rPr>
              <w:t>WP 4</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4</w:t>
            </w:r>
            <w:r w:rsidR="00F4059F" w:rsidRPr="002C48CA">
              <w:rPr>
                <w:noProof/>
                <w:webHidden/>
                <w:sz w:val="20"/>
              </w:rPr>
              <w:fldChar w:fldCharType="end"/>
            </w:r>
          </w:hyperlink>
        </w:p>
        <w:p w14:paraId="6A886C63"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00F4059F" w:rsidRPr="002C48CA">
              <w:rPr>
                <w:rStyle w:val="Hyperlink"/>
                <w:noProof/>
                <w:sz w:val="20"/>
                <w:lang w:val="en-GB"/>
              </w:rPr>
              <w:t>WP 5</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5</w:t>
            </w:r>
            <w:r w:rsidR="00F4059F" w:rsidRPr="002C48CA">
              <w:rPr>
                <w:noProof/>
                <w:webHidden/>
                <w:sz w:val="20"/>
              </w:rPr>
              <w:fldChar w:fldCharType="end"/>
            </w:r>
          </w:hyperlink>
        </w:p>
        <w:p w14:paraId="0EB3044F"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00F4059F" w:rsidRPr="002C48CA">
              <w:rPr>
                <w:rStyle w:val="Hyperlink"/>
                <w:noProof/>
                <w:sz w:val="20"/>
                <w:lang w:val="en-GB"/>
              </w:rPr>
              <w:t>WP 6</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6</w:t>
            </w:r>
            <w:r w:rsidR="00F4059F" w:rsidRPr="002C48CA">
              <w:rPr>
                <w:noProof/>
                <w:webHidden/>
                <w:sz w:val="20"/>
              </w:rPr>
              <w:fldChar w:fldCharType="end"/>
            </w:r>
          </w:hyperlink>
        </w:p>
        <w:p w14:paraId="04B9053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00F4059F" w:rsidRPr="002C48CA">
              <w:rPr>
                <w:rStyle w:val="Hyperlink"/>
                <w:b/>
                <w:noProof/>
                <w:sz w:val="20"/>
                <w:lang w:val="en-GB"/>
              </w:rPr>
              <w:t>6</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Cost Breakdow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90A09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00F4059F" w:rsidRPr="002C48CA">
              <w:rPr>
                <w:rStyle w:val="Hyperlink"/>
                <w:noProof/>
                <w:sz w:val="20"/>
                <w:lang w:val="en-GB"/>
              </w:rPr>
              <w:t>6.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12938E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00F4059F" w:rsidRPr="002C48CA">
              <w:rPr>
                <w:rStyle w:val="Hyperlink"/>
                <w:noProof/>
                <w:sz w:val="20"/>
                <w:lang w:val="en-GB"/>
              </w:rPr>
              <w:t>6.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Effort allocation per partner and work packag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579CD8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00F4059F" w:rsidRPr="002C48CA">
              <w:rPr>
                <w:rStyle w:val="Hyperlink"/>
                <w:noProof/>
                <w:sz w:val="20"/>
                <w:lang w:val="en-GB"/>
              </w:rPr>
              <w:t>6.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6CCF011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00F4059F" w:rsidRPr="002C48CA">
              <w:rPr>
                <w:rStyle w:val="Hyperlink"/>
                <w:noProof/>
                <w:sz w:val="20"/>
                <w:lang w:val="en-GB"/>
              </w:rPr>
              <w:t>6.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Budget for equipment and other cos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5C6AE1D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00F4059F" w:rsidRPr="002C48CA">
              <w:rPr>
                <w:rStyle w:val="Hyperlink"/>
                <w:noProof/>
                <w:sz w:val="20"/>
                <w:lang w:val="en-GB"/>
              </w:rPr>
              <w:t>6.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0B67F92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00F4059F" w:rsidRPr="002C48CA">
              <w:rPr>
                <w:rStyle w:val="Hyperlink"/>
                <w:noProof/>
                <w:sz w:val="20"/>
                <w:lang w:val="en-GB"/>
              </w:rPr>
              <w:t>6.6</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ECE68DF"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00F4059F" w:rsidRPr="002C48CA">
              <w:rPr>
                <w:rStyle w:val="Hyperlink"/>
                <w:b/>
                <w:noProof/>
                <w:sz w:val="20"/>
                <w:lang w:val="en-GB"/>
              </w:rPr>
              <w:t>7</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Rationale for public funding</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0</w:t>
            </w:r>
            <w:r w:rsidR="00F4059F" w:rsidRPr="002C48CA">
              <w:rPr>
                <w:b/>
                <w:noProof/>
                <w:webHidden/>
                <w:sz w:val="20"/>
              </w:rPr>
              <w:fldChar w:fldCharType="end"/>
            </w:r>
          </w:hyperlink>
        </w:p>
        <w:p w14:paraId="3F99F7B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00F4059F" w:rsidRPr="002C48CA">
              <w:rPr>
                <w:rStyle w:val="Hyperlink"/>
                <w:b/>
                <w:noProof/>
                <w:sz w:val="20"/>
                <w:lang w:val="en-GB"/>
              </w:rPr>
              <w:t>8</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Overview of the Consortium by Partner</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4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1</w:t>
            </w:r>
            <w:r w:rsidR="00F4059F" w:rsidRPr="002C48CA">
              <w:rPr>
                <w:b/>
                <w:noProof/>
                <w:webHidden/>
                <w:sz w:val="20"/>
              </w:rPr>
              <w:fldChar w:fldCharType="end"/>
            </w:r>
          </w:hyperlink>
        </w:p>
        <w:p w14:paraId="10C13D57"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00F4059F" w:rsidRPr="002C48CA">
              <w:rPr>
                <w:rStyle w:val="Hyperlink"/>
                <w:noProof/>
                <w:sz w:val="20"/>
              </w:rPr>
              <w:t>8.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Description of the consortium</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605AF0D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00F4059F" w:rsidRPr="002C48CA">
              <w:rPr>
                <w:rStyle w:val="Hyperlink"/>
                <w:noProof/>
                <w:sz w:val="20"/>
              </w:rPr>
              <w:t>8.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Project partner Contact inform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1BD772AE"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00F4059F" w:rsidRPr="002C48CA">
              <w:rPr>
                <w:rStyle w:val="Hyperlink"/>
                <w:b/>
                <w:noProof/>
                <w:sz w:val="20"/>
                <w:lang w:val="en-GB"/>
              </w:rPr>
              <w:t>9</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Coverage of  the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357449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00F4059F" w:rsidRPr="002C48CA">
              <w:rPr>
                <w:rStyle w:val="Hyperlink"/>
                <w:noProof/>
                <w:sz w:val="20"/>
                <w:lang w:val="en-GB"/>
              </w:rPr>
              <w:t>9.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CELTIC-NEXT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5CB5BDFA"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00F4059F" w:rsidRPr="002C48CA">
              <w:rPr>
                <w:rStyle w:val="Hyperlink"/>
                <w:b/>
                <w:noProof/>
                <w:sz w:val="20"/>
              </w:rPr>
              <w:t>10</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Appendic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8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7</w:t>
            </w:r>
            <w:r w:rsidR="00F4059F"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Technological innovation and novelty in relation to the SotA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e.g. new/ improved products, test/ prototype implementations, test environments, specifications, patent, etc..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Describe and specify the planned (major) activities to disseminate the results, e.g. brochures, websites, workshops, conferences, etc. Indicate how the results will be further exploited by the partners (e.g.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e.g.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e.g.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e.g.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Dx.x)</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Mx.x)</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lastRenderedPageBreak/>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lastRenderedPageBreak/>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lastRenderedPageBreak/>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lastRenderedPageBreak/>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0157E3" w:rsidRPr="002C48CA" w14:paraId="2E3B9C7A" w14:textId="77777777" w:rsidTr="001545F3">
        <w:tc>
          <w:tcPr>
            <w:tcW w:w="1413" w:type="dxa"/>
            <w:shd w:val="clear" w:color="auto" w:fill="CCFFFF"/>
          </w:tcPr>
          <w:p w14:paraId="1B16A4C9" w14:textId="77777777" w:rsidR="000157E3" w:rsidRPr="002C48CA" w:rsidRDefault="00C87B34">
            <w:pPr>
              <w:pStyle w:val="CelticTable"/>
              <w:jc w:val="center"/>
              <w:rPr>
                <w:b/>
                <w:bCs w:val="0"/>
                <w:sz w:val="16"/>
              </w:rPr>
            </w:pPr>
            <w:r w:rsidRPr="002C48CA">
              <w:rPr>
                <w:b/>
                <w:bCs w:val="0"/>
                <w:sz w:val="16"/>
              </w:rPr>
              <w:t>Total effort (all WPs)</w:t>
            </w:r>
          </w:p>
        </w:tc>
        <w:tc>
          <w:tcPr>
            <w:tcW w:w="728" w:type="dxa"/>
            <w:shd w:val="clear" w:color="auto" w:fill="CCFFFF"/>
          </w:tcPr>
          <w:p w14:paraId="4EBC76E7" w14:textId="06353129" w:rsidR="000157E3" w:rsidRPr="002C48CA" w:rsidRDefault="00E36BEE" w:rsidP="0002256E">
            <w:pPr>
              <w:pStyle w:val="CelticTable"/>
              <w:jc w:val="center"/>
              <w:rPr>
                <w:b/>
                <w:bCs w:val="0"/>
                <w:sz w:val="16"/>
              </w:rPr>
            </w:pPr>
            <w:r w:rsidRPr="002C48CA">
              <w:rPr>
                <w:b/>
                <w:bCs w:val="0"/>
                <w:sz w:val="16"/>
              </w:rPr>
              <w:t>202</w:t>
            </w:r>
            <w:r w:rsidR="00DB43F3">
              <w:rPr>
                <w:b/>
                <w:bCs w:val="0"/>
                <w:sz w:val="16"/>
              </w:rPr>
              <w:t>3</w:t>
            </w:r>
          </w:p>
        </w:tc>
        <w:tc>
          <w:tcPr>
            <w:tcW w:w="1862" w:type="dxa"/>
            <w:shd w:val="clear" w:color="auto" w:fill="CCFFFF"/>
          </w:tcPr>
          <w:p w14:paraId="2F2A6B7D" w14:textId="7442B3EE" w:rsidR="000157E3" w:rsidRPr="002C48CA" w:rsidRDefault="00DB43F3" w:rsidP="0002256E">
            <w:pPr>
              <w:pStyle w:val="CelticTable"/>
              <w:jc w:val="center"/>
              <w:rPr>
                <w:b/>
                <w:bCs w:val="0"/>
                <w:sz w:val="16"/>
              </w:rPr>
            </w:pPr>
            <w:r>
              <w:rPr>
                <w:b/>
                <w:bCs w:val="0"/>
                <w:sz w:val="16"/>
              </w:rPr>
              <w:t>2024</w:t>
            </w:r>
          </w:p>
        </w:tc>
        <w:tc>
          <w:tcPr>
            <w:tcW w:w="1340" w:type="dxa"/>
            <w:shd w:val="clear" w:color="auto" w:fill="CCFFFF"/>
          </w:tcPr>
          <w:p w14:paraId="096A5FA6" w14:textId="25969B48" w:rsidR="000157E3" w:rsidRPr="002C48CA" w:rsidRDefault="00DB43F3" w:rsidP="0002256E">
            <w:pPr>
              <w:pStyle w:val="CelticTable"/>
              <w:jc w:val="center"/>
              <w:rPr>
                <w:b/>
                <w:bCs w:val="0"/>
                <w:sz w:val="16"/>
              </w:rPr>
            </w:pPr>
            <w:r>
              <w:rPr>
                <w:b/>
                <w:bCs w:val="0"/>
                <w:sz w:val="16"/>
              </w:rPr>
              <w:t>2025</w:t>
            </w:r>
          </w:p>
        </w:tc>
        <w:tc>
          <w:tcPr>
            <w:tcW w:w="1340" w:type="dxa"/>
            <w:shd w:val="clear" w:color="auto" w:fill="CCFFFF"/>
          </w:tcPr>
          <w:p w14:paraId="50E4107C" w14:textId="5E597583" w:rsidR="000157E3" w:rsidRPr="002C48CA" w:rsidRDefault="00DB43F3" w:rsidP="0002256E">
            <w:pPr>
              <w:pStyle w:val="CelticTable"/>
              <w:jc w:val="center"/>
              <w:rPr>
                <w:b/>
                <w:bCs w:val="0"/>
                <w:sz w:val="16"/>
              </w:rPr>
            </w:pPr>
            <w:r>
              <w:rPr>
                <w:b/>
                <w:bCs w:val="0"/>
                <w:sz w:val="16"/>
              </w:rPr>
              <w:t>2026</w:t>
            </w:r>
          </w:p>
        </w:tc>
        <w:tc>
          <w:tcPr>
            <w:tcW w:w="1220" w:type="dxa"/>
            <w:shd w:val="clear" w:color="auto" w:fill="CCFFFF"/>
          </w:tcPr>
          <w:p w14:paraId="58595331" w14:textId="36FFC923" w:rsidR="000157E3" w:rsidRPr="002C48CA" w:rsidRDefault="00045A65" w:rsidP="0002256E">
            <w:pPr>
              <w:pStyle w:val="CelticTable"/>
              <w:jc w:val="center"/>
              <w:rPr>
                <w:b/>
                <w:bCs w:val="0"/>
                <w:sz w:val="16"/>
              </w:rPr>
            </w:pPr>
            <w:r w:rsidRPr="002C48CA">
              <w:rPr>
                <w:b/>
                <w:bCs w:val="0"/>
                <w:sz w:val="16"/>
              </w:rPr>
              <w:t>202</w:t>
            </w:r>
            <w:r w:rsidR="00DB43F3">
              <w:rPr>
                <w:b/>
                <w:bCs w:val="0"/>
                <w:sz w:val="16"/>
              </w:rPr>
              <w:t>7</w:t>
            </w:r>
            <w:r w:rsidR="00C87B34" w:rsidRPr="002C48CA">
              <w:rPr>
                <w:b/>
                <w:bCs w:val="0"/>
                <w:sz w:val="16"/>
              </w:rPr>
              <w:t xml:space="preserve"> (+)</w:t>
            </w:r>
          </w:p>
        </w:tc>
        <w:tc>
          <w:tcPr>
            <w:tcW w:w="1339" w:type="dxa"/>
            <w:shd w:val="clear" w:color="auto" w:fill="CCFFFF"/>
          </w:tcPr>
          <w:p w14:paraId="75D95916"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B12C7AE" w14:textId="77777777" w:rsidTr="001545F3">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2" w:type="dxa"/>
          </w:tcPr>
          <w:p w14:paraId="37B4B4CE" w14:textId="77777777" w:rsidR="000157E3" w:rsidRPr="002C48CA" w:rsidRDefault="000157E3">
            <w:pPr>
              <w:pStyle w:val="CelticTable"/>
              <w:rPr>
                <w:sz w:val="16"/>
              </w:rPr>
            </w:pPr>
          </w:p>
        </w:tc>
        <w:tc>
          <w:tcPr>
            <w:tcW w:w="1340" w:type="dxa"/>
          </w:tcPr>
          <w:p w14:paraId="2A890646" w14:textId="77777777" w:rsidR="000157E3" w:rsidRPr="002C48CA" w:rsidRDefault="000157E3">
            <w:pPr>
              <w:pStyle w:val="CelticTable"/>
              <w:rPr>
                <w:sz w:val="16"/>
              </w:rPr>
            </w:pPr>
          </w:p>
        </w:tc>
        <w:tc>
          <w:tcPr>
            <w:tcW w:w="1340" w:type="dxa"/>
          </w:tcPr>
          <w:p w14:paraId="65C27130" w14:textId="77777777" w:rsidR="000157E3" w:rsidRPr="002C48CA" w:rsidRDefault="000157E3">
            <w:pPr>
              <w:pStyle w:val="CelticTable"/>
              <w:rPr>
                <w:sz w:val="16"/>
              </w:rPr>
            </w:pPr>
          </w:p>
        </w:tc>
        <w:tc>
          <w:tcPr>
            <w:tcW w:w="1220" w:type="dxa"/>
          </w:tcPr>
          <w:p w14:paraId="6F7D1C65" w14:textId="77777777" w:rsidR="000157E3" w:rsidRPr="002C48CA" w:rsidRDefault="000157E3">
            <w:pPr>
              <w:pStyle w:val="CelticTable"/>
              <w:rPr>
                <w:sz w:val="16"/>
              </w:rPr>
            </w:pPr>
          </w:p>
        </w:tc>
        <w:tc>
          <w:tcPr>
            <w:tcW w:w="1339" w:type="dxa"/>
          </w:tcPr>
          <w:p w14:paraId="2DB7465A" w14:textId="77777777" w:rsidR="000157E3" w:rsidRPr="002C48CA" w:rsidRDefault="000157E3">
            <w:pPr>
              <w:pStyle w:val="CelticTable"/>
              <w:rPr>
                <w:sz w:val="16"/>
              </w:rPr>
            </w:pPr>
          </w:p>
        </w:tc>
      </w:tr>
      <w:tr w:rsidR="000157E3" w:rsidRPr="002C48CA" w14:paraId="048AAA19" w14:textId="77777777" w:rsidTr="001545F3">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2" w:type="dxa"/>
            <w:tcBorders>
              <w:top w:val="single" w:sz="12" w:space="0" w:color="auto"/>
            </w:tcBorders>
          </w:tcPr>
          <w:p w14:paraId="0A8642CC" w14:textId="77777777" w:rsidR="000157E3" w:rsidRPr="002C48CA" w:rsidRDefault="000157E3">
            <w:pPr>
              <w:pStyle w:val="CelticTable"/>
              <w:rPr>
                <w:b/>
                <w:bCs w:val="0"/>
                <w:sz w:val="16"/>
              </w:rPr>
            </w:pPr>
          </w:p>
        </w:tc>
        <w:tc>
          <w:tcPr>
            <w:tcW w:w="1340" w:type="dxa"/>
            <w:tcBorders>
              <w:top w:val="single" w:sz="12" w:space="0" w:color="auto"/>
            </w:tcBorders>
          </w:tcPr>
          <w:p w14:paraId="5BBD370B" w14:textId="77777777" w:rsidR="000157E3" w:rsidRPr="002C48CA" w:rsidRDefault="000157E3">
            <w:pPr>
              <w:pStyle w:val="CelticTable"/>
              <w:rPr>
                <w:b/>
                <w:bCs w:val="0"/>
                <w:sz w:val="16"/>
              </w:rPr>
            </w:pPr>
          </w:p>
        </w:tc>
        <w:tc>
          <w:tcPr>
            <w:tcW w:w="1340" w:type="dxa"/>
            <w:tcBorders>
              <w:top w:val="single" w:sz="12" w:space="0" w:color="auto"/>
            </w:tcBorders>
          </w:tcPr>
          <w:p w14:paraId="04F57DE9" w14:textId="77777777" w:rsidR="000157E3" w:rsidRPr="002C48CA" w:rsidRDefault="000157E3">
            <w:pPr>
              <w:pStyle w:val="CelticTable"/>
              <w:rPr>
                <w:b/>
                <w:bCs w:val="0"/>
                <w:sz w:val="16"/>
              </w:rPr>
            </w:pPr>
          </w:p>
        </w:tc>
        <w:tc>
          <w:tcPr>
            <w:tcW w:w="1220" w:type="dxa"/>
            <w:tcBorders>
              <w:top w:val="single" w:sz="12" w:space="0" w:color="auto"/>
            </w:tcBorders>
          </w:tcPr>
          <w:p w14:paraId="58EC101C" w14:textId="77777777" w:rsidR="000157E3" w:rsidRPr="002C48CA" w:rsidRDefault="000157E3">
            <w:pPr>
              <w:pStyle w:val="CelticTable"/>
              <w:rPr>
                <w:b/>
                <w:bCs w:val="0"/>
                <w:sz w:val="16"/>
              </w:rPr>
            </w:pPr>
          </w:p>
        </w:tc>
        <w:tc>
          <w:tcPr>
            <w:tcW w:w="1339"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02256E" w:rsidRPr="002C48CA" w14:paraId="0A8E5505" w14:textId="77777777">
        <w:tc>
          <w:tcPr>
            <w:tcW w:w="1543" w:type="dxa"/>
            <w:shd w:val="clear" w:color="auto" w:fill="CCFFFF"/>
          </w:tcPr>
          <w:p w14:paraId="53B353BF" w14:textId="77777777" w:rsidR="0002256E" w:rsidRPr="002C48CA" w:rsidRDefault="0002256E">
            <w:pPr>
              <w:pStyle w:val="CelticTable"/>
              <w:jc w:val="center"/>
              <w:rPr>
                <w:b/>
                <w:bCs w:val="0"/>
                <w:sz w:val="16"/>
              </w:rPr>
            </w:pPr>
            <w:r w:rsidRPr="002C48CA">
              <w:rPr>
                <w:b/>
                <w:bCs w:val="0"/>
                <w:sz w:val="16"/>
              </w:rPr>
              <w:t>Partner</w:t>
            </w:r>
          </w:p>
        </w:tc>
        <w:tc>
          <w:tcPr>
            <w:tcW w:w="1243" w:type="dxa"/>
            <w:shd w:val="clear" w:color="auto" w:fill="CCFFFF"/>
          </w:tcPr>
          <w:p w14:paraId="21A0A3AD" w14:textId="1BCC95CA"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32" w:type="dxa"/>
            <w:shd w:val="clear" w:color="auto" w:fill="CCFFFF"/>
          </w:tcPr>
          <w:p w14:paraId="2AB3DCCB" w14:textId="4715F3CA" w:rsidR="0002256E" w:rsidRPr="002C48CA" w:rsidRDefault="00DB43F3" w:rsidP="00D1091C">
            <w:pPr>
              <w:pStyle w:val="CelticTable"/>
              <w:jc w:val="center"/>
              <w:rPr>
                <w:b/>
                <w:bCs w:val="0"/>
                <w:sz w:val="16"/>
              </w:rPr>
            </w:pPr>
            <w:r>
              <w:rPr>
                <w:b/>
                <w:bCs w:val="0"/>
                <w:sz w:val="16"/>
              </w:rPr>
              <w:t>2024</w:t>
            </w:r>
          </w:p>
        </w:tc>
        <w:tc>
          <w:tcPr>
            <w:tcW w:w="1248" w:type="dxa"/>
            <w:shd w:val="clear" w:color="auto" w:fill="CCFFFF"/>
          </w:tcPr>
          <w:p w14:paraId="512A3362" w14:textId="55870BF7" w:rsidR="0002256E" w:rsidRPr="002C48CA" w:rsidRDefault="00DB43F3" w:rsidP="00D1091C">
            <w:pPr>
              <w:pStyle w:val="CelticTable"/>
              <w:jc w:val="center"/>
              <w:rPr>
                <w:b/>
                <w:bCs w:val="0"/>
                <w:sz w:val="16"/>
              </w:rPr>
            </w:pPr>
            <w:r>
              <w:rPr>
                <w:b/>
                <w:bCs w:val="0"/>
                <w:sz w:val="16"/>
              </w:rPr>
              <w:t>2025</w:t>
            </w:r>
          </w:p>
        </w:tc>
        <w:tc>
          <w:tcPr>
            <w:tcW w:w="1332" w:type="dxa"/>
            <w:shd w:val="clear" w:color="auto" w:fill="CCFFFF"/>
          </w:tcPr>
          <w:p w14:paraId="5B02160F" w14:textId="516F8722" w:rsidR="0002256E" w:rsidRPr="002C48CA" w:rsidRDefault="00DB43F3" w:rsidP="00D1091C">
            <w:pPr>
              <w:pStyle w:val="CelticTable"/>
              <w:jc w:val="center"/>
              <w:rPr>
                <w:b/>
                <w:bCs w:val="0"/>
                <w:sz w:val="16"/>
              </w:rPr>
            </w:pPr>
            <w:r>
              <w:rPr>
                <w:b/>
                <w:bCs w:val="0"/>
                <w:sz w:val="16"/>
              </w:rPr>
              <w:t>2026</w:t>
            </w:r>
          </w:p>
        </w:tc>
        <w:tc>
          <w:tcPr>
            <w:tcW w:w="1211" w:type="dxa"/>
            <w:shd w:val="clear" w:color="auto" w:fill="CCFFFF"/>
          </w:tcPr>
          <w:p w14:paraId="7A152705" w14:textId="1D33B64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33" w:type="dxa"/>
            <w:shd w:val="clear" w:color="auto" w:fill="CCFFFF"/>
          </w:tcPr>
          <w:p w14:paraId="1886E866" w14:textId="77777777" w:rsidR="0002256E" w:rsidRPr="002C48CA" w:rsidRDefault="0002256E">
            <w:pPr>
              <w:pStyle w:val="CelticTable"/>
              <w:jc w:val="center"/>
              <w:rPr>
                <w:b/>
                <w:bCs w:val="0"/>
                <w:sz w:val="16"/>
              </w:rPr>
            </w:pPr>
            <w:r w:rsidRPr="002C48CA">
              <w:rPr>
                <w:b/>
                <w:bCs w:val="0"/>
                <w:sz w:val="16"/>
              </w:rPr>
              <w:t>Total</w:t>
            </w:r>
          </w:p>
        </w:tc>
      </w:tr>
      <w:tr w:rsidR="000157E3" w:rsidRPr="002C48CA" w14:paraId="5676F959" w14:textId="77777777">
        <w:tc>
          <w:tcPr>
            <w:tcW w:w="1543" w:type="dxa"/>
          </w:tcPr>
          <w:p w14:paraId="11604AA1" w14:textId="77777777" w:rsidR="000157E3" w:rsidRPr="002C48CA" w:rsidRDefault="00C87B34">
            <w:pPr>
              <w:pStyle w:val="CelticTable"/>
              <w:rPr>
                <w:sz w:val="16"/>
              </w:rPr>
            </w:pPr>
            <w:r w:rsidRPr="002C48CA">
              <w:rPr>
                <w:sz w:val="16"/>
              </w:rPr>
              <w:t>Partner 1</w:t>
            </w:r>
          </w:p>
        </w:tc>
        <w:tc>
          <w:tcPr>
            <w:tcW w:w="1243" w:type="dxa"/>
          </w:tcPr>
          <w:p w14:paraId="361BC39A" w14:textId="77777777" w:rsidR="000157E3" w:rsidRPr="002C48CA" w:rsidRDefault="000157E3">
            <w:pPr>
              <w:pStyle w:val="CelticTable"/>
              <w:rPr>
                <w:sz w:val="16"/>
              </w:rPr>
            </w:pPr>
          </w:p>
        </w:tc>
        <w:tc>
          <w:tcPr>
            <w:tcW w:w="1332" w:type="dxa"/>
          </w:tcPr>
          <w:p w14:paraId="622BBEDD" w14:textId="77777777" w:rsidR="000157E3" w:rsidRPr="002C48CA" w:rsidRDefault="000157E3">
            <w:pPr>
              <w:pStyle w:val="CelticTable"/>
              <w:rPr>
                <w:sz w:val="16"/>
              </w:rPr>
            </w:pPr>
          </w:p>
        </w:tc>
        <w:tc>
          <w:tcPr>
            <w:tcW w:w="1248" w:type="dxa"/>
          </w:tcPr>
          <w:p w14:paraId="43460EE9" w14:textId="77777777" w:rsidR="000157E3" w:rsidRPr="002C48CA" w:rsidRDefault="000157E3">
            <w:pPr>
              <w:pStyle w:val="CelticTable"/>
              <w:rPr>
                <w:sz w:val="16"/>
              </w:rPr>
            </w:pPr>
          </w:p>
        </w:tc>
        <w:tc>
          <w:tcPr>
            <w:tcW w:w="1332" w:type="dxa"/>
          </w:tcPr>
          <w:p w14:paraId="71B6C653" w14:textId="77777777" w:rsidR="000157E3" w:rsidRPr="002C48CA" w:rsidRDefault="000157E3">
            <w:pPr>
              <w:pStyle w:val="CelticTable"/>
              <w:rPr>
                <w:sz w:val="16"/>
              </w:rPr>
            </w:pPr>
          </w:p>
        </w:tc>
        <w:tc>
          <w:tcPr>
            <w:tcW w:w="1211" w:type="dxa"/>
          </w:tcPr>
          <w:p w14:paraId="0BE35B83" w14:textId="77777777" w:rsidR="000157E3" w:rsidRPr="002C48CA" w:rsidRDefault="000157E3">
            <w:pPr>
              <w:pStyle w:val="CelticTable"/>
              <w:rPr>
                <w:sz w:val="16"/>
              </w:rPr>
            </w:pPr>
          </w:p>
        </w:tc>
        <w:tc>
          <w:tcPr>
            <w:tcW w:w="1333" w:type="dxa"/>
          </w:tcPr>
          <w:p w14:paraId="2C3A5FB9" w14:textId="77777777" w:rsidR="000157E3" w:rsidRPr="002C48CA" w:rsidRDefault="000157E3">
            <w:pPr>
              <w:pStyle w:val="CelticTable"/>
              <w:rPr>
                <w:sz w:val="16"/>
              </w:rPr>
            </w:pPr>
          </w:p>
        </w:tc>
      </w:tr>
      <w:tr w:rsidR="000157E3" w:rsidRPr="002C48CA" w14:paraId="74B9F566" w14:textId="7777777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3" w:type="dxa"/>
            <w:tcBorders>
              <w:top w:val="single" w:sz="12" w:space="0" w:color="auto"/>
            </w:tcBorders>
          </w:tcPr>
          <w:p w14:paraId="58374C2C" w14:textId="77777777" w:rsidR="000157E3" w:rsidRPr="002C48CA" w:rsidRDefault="000157E3">
            <w:pPr>
              <w:pStyle w:val="CelticTable"/>
              <w:rPr>
                <w:b/>
                <w:bCs w:val="0"/>
                <w:sz w:val="16"/>
              </w:rPr>
            </w:pPr>
          </w:p>
        </w:tc>
        <w:tc>
          <w:tcPr>
            <w:tcW w:w="1332" w:type="dxa"/>
            <w:tcBorders>
              <w:top w:val="single" w:sz="12" w:space="0" w:color="auto"/>
            </w:tcBorders>
          </w:tcPr>
          <w:p w14:paraId="5C720C2C" w14:textId="77777777" w:rsidR="000157E3" w:rsidRPr="002C48CA" w:rsidRDefault="000157E3">
            <w:pPr>
              <w:pStyle w:val="CelticTable"/>
              <w:rPr>
                <w:b/>
                <w:bCs w:val="0"/>
                <w:sz w:val="16"/>
              </w:rPr>
            </w:pPr>
          </w:p>
        </w:tc>
        <w:tc>
          <w:tcPr>
            <w:tcW w:w="1248" w:type="dxa"/>
            <w:tcBorders>
              <w:top w:val="single" w:sz="12" w:space="0" w:color="auto"/>
            </w:tcBorders>
          </w:tcPr>
          <w:p w14:paraId="1E49EC2C" w14:textId="77777777" w:rsidR="000157E3" w:rsidRPr="002C48CA" w:rsidRDefault="000157E3">
            <w:pPr>
              <w:pStyle w:val="CelticTable"/>
              <w:rPr>
                <w:b/>
                <w:bCs w:val="0"/>
                <w:sz w:val="16"/>
              </w:rPr>
            </w:pPr>
          </w:p>
        </w:tc>
        <w:tc>
          <w:tcPr>
            <w:tcW w:w="1332" w:type="dxa"/>
            <w:tcBorders>
              <w:top w:val="single" w:sz="12" w:space="0" w:color="auto"/>
            </w:tcBorders>
          </w:tcPr>
          <w:p w14:paraId="14F614F3" w14:textId="77777777" w:rsidR="000157E3" w:rsidRPr="002C48CA" w:rsidRDefault="000157E3">
            <w:pPr>
              <w:pStyle w:val="CelticTable"/>
              <w:rPr>
                <w:b/>
                <w:bCs w:val="0"/>
                <w:sz w:val="16"/>
              </w:rPr>
            </w:pPr>
          </w:p>
        </w:tc>
        <w:tc>
          <w:tcPr>
            <w:tcW w:w="1211" w:type="dxa"/>
            <w:tcBorders>
              <w:top w:val="single" w:sz="12" w:space="0" w:color="auto"/>
            </w:tcBorders>
          </w:tcPr>
          <w:p w14:paraId="3F8E7443" w14:textId="77777777" w:rsidR="000157E3" w:rsidRPr="002C48CA" w:rsidRDefault="000157E3">
            <w:pPr>
              <w:pStyle w:val="CelticTable"/>
              <w:rPr>
                <w:b/>
                <w:bCs w:val="0"/>
                <w:sz w:val="16"/>
              </w:rPr>
            </w:pPr>
          </w:p>
        </w:tc>
        <w:tc>
          <w:tcPr>
            <w:tcW w:w="1333"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Figures in kEuro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02256E" w:rsidRPr="002C48CA" w14:paraId="3D5D2667" w14:textId="77777777">
        <w:tc>
          <w:tcPr>
            <w:tcW w:w="1364" w:type="dxa"/>
            <w:shd w:val="clear" w:color="auto" w:fill="CCFFFF"/>
          </w:tcPr>
          <w:p w14:paraId="54B83422" w14:textId="77777777" w:rsidR="0002256E" w:rsidRPr="002C48CA" w:rsidRDefault="0002256E">
            <w:pPr>
              <w:pStyle w:val="CelticTable"/>
              <w:jc w:val="center"/>
              <w:rPr>
                <w:b/>
                <w:bCs w:val="0"/>
                <w:sz w:val="16"/>
              </w:rPr>
            </w:pPr>
            <w:r w:rsidRPr="002C48CA">
              <w:rPr>
                <w:b/>
                <w:bCs w:val="0"/>
                <w:sz w:val="16"/>
              </w:rPr>
              <w:t>Partner</w:t>
            </w:r>
          </w:p>
        </w:tc>
        <w:tc>
          <w:tcPr>
            <w:tcW w:w="988" w:type="dxa"/>
            <w:shd w:val="clear" w:color="auto" w:fill="CCFFFF"/>
          </w:tcPr>
          <w:p w14:paraId="39B4E973" w14:textId="577AC1C2"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989" w:type="dxa"/>
            <w:shd w:val="clear" w:color="auto" w:fill="CCFFFF"/>
          </w:tcPr>
          <w:p w14:paraId="6C6CA63C" w14:textId="026F082C" w:rsidR="0002256E" w:rsidRPr="002C48CA" w:rsidRDefault="00DB43F3" w:rsidP="00D1091C">
            <w:pPr>
              <w:pStyle w:val="CelticTable"/>
              <w:jc w:val="center"/>
              <w:rPr>
                <w:b/>
                <w:bCs w:val="0"/>
                <w:sz w:val="16"/>
              </w:rPr>
            </w:pPr>
            <w:r>
              <w:rPr>
                <w:b/>
                <w:bCs w:val="0"/>
                <w:sz w:val="16"/>
              </w:rPr>
              <w:t>2024</w:t>
            </w:r>
          </w:p>
        </w:tc>
        <w:tc>
          <w:tcPr>
            <w:tcW w:w="931" w:type="dxa"/>
            <w:shd w:val="clear" w:color="auto" w:fill="CCFFFF"/>
          </w:tcPr>
          <w:p w14:paraId="1F323440" w14:textId="0B26F4D8" w:rsidR="0002256E" w:rsidRPr="002C48CA" w:rsidRDefault="00DB43F3" w:rsidP="00D1091C">
            <w:pPr>
              <w:pStyle w:val="CelticTable"/>
              <w:jc w:val="center"/>
              <w:rPr>
                <w:b/>
                <w:bCs w:val="0"/>
                <w:sz w:val="16"/>
              </w:rPr>
            </w:pPr>
            <w:r>
              <w:rPr>
                <w:b/>
                <w:bCs w:val="0"/>
                <w:sz w:val="16"/>
              </w:rPr>
              <w:t>2025</w:t>
            </w:r>
          </w:p>
        </w:tc>
        <w:tc>
          <w:tcPr>
            <w:tcW w:w="1068" w:type="dxa"/>
            <w:shd w:val="clear" w:color="auto" w:fill="CCFFFF"/>
          </w:tcPr>
          <w:p w14:paraId="640B36D1" w14:textId="6DDC031D" w:rsidR="0002256E" w:rsidRPr="002C48CA" w:rsidRDefault="00DB43F3" w:rsidP="00D1091C">
            <w:pPr>
              <w:pStyle w:val="CelticTable"/>
              <w:jc w:val="center"/>
              <w:rPr>
                <w:b/>
                <w:bCs w:val="0"/>
                <w:sz w:val="16"/>
              </w:rPr>
            </w:pPr>
            <w:r>
              <w:rPr>
                <w:b/>
                <w:bCs w:val="0"/>
                <w:sz w:val="16"/>
              </w:rPr>
              <w:t>2026</w:t>
            </w:r>
          </w:p>
        </w:tc>
        <w:tc>
          <w:tcPr>
            <w:tcW w:w="1251" w:type="dxa"/>
            <w:shd w:val="clear" w:color="auto" w:fill="CCFFFF"/>
          </w:tcPr>
          <w:p w14:paraId="1D42D947" w14:textId="70A97556"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979" w:type="dxa"/>
            <w:shd w:val="clear" w:color="auto" w:fill="CCFFFF"/>
          </w:tcPr>
          <w:p w14:paraId="28963B1B" w14:textId="77777777" w:rsidR="0002256E" w:rsidRPr="002C48CA" w:rsidRDefault="0002256E">
            <w:pPr>
              <w:pStyle w:val="CelticTable"/>
              <w:jc w:val="center"/>
              <w:rPr>
                <w:b/>
                <w:bCs w:val="0"/>
                <w:sz w:val="16"/>
              </w:rPr>
            </w:pPr>
            <w:r w:rsidRPr="002C48CA">
              <w:rPr>
                <w:b/>
                <w:bCs w:val="0"/>
                <w:sz w:val="16"/>
              </w:rPr>
              <w:t>Total</w:t>
            </w:r>
          </w:p>
        </w:tc>
        <w:tc>
          <w:tcPr>
            <w:tcW w:w="1672" w:type="dxa"/>
            <w:shd w:val="clear" w:color="auto" w:fill="CCFFFF"/>
          </w:tcPr>
          <w:p w14:paraId="26664B22" w14:textId="77777777" w:rsidR="0002256E" w:rsidRPr="002C48CA" w:rsidRDefault="0002256E">
            <w:pPr>
              <w:pStyle w:val="CelticTable"/>
              <w:jc w:val="center"/>
              <w:rPr>
                <w:b/>
                <w:bCs w:val="0"/>
                <w:sz w:val="16"/>
              </w:rPr>
            </w:pPr>
            <w:r w:rsidRPr="002C48CA">
              <w:rPr>
                <w:b/>
                <w:bCs w:val="0"/>
                <w:sz w:val="16"/>
              </w:rPr>
              <w:t>Reason</w:t>
            </w:r>
          </w:p>
        </w:tc>
      </w:tr>
      <w:tr w:rsidR="000157E3" w:rsidRPr="002C48CA" w14:paraId="390C6D25" w14:textId="77777777">
        <w:tc>
          <w:tcPr>
            <w:tcW w:w="1364" w:type="dxa"/>
          </w:tcPr>
          <w:p w14:paraId="39970919" w14:textId="77777777" w:rsidR="000157E3" w:rsidRPr="002C48CA" w:rsidRDefault="00C87B34">
            <w:pPr>
              <w:pStyle w:val="CelticTable"/>
              <w:rPr>
                <w:sz w:val="16"/>
              </w:rPr>
            </w:pPr>
            <w:r w:rsidRPr="002C48CA">
              <w:rPr>
                <w:sz w:val="16"/>
              </w:rPr>
              <w:t>Partner 1</w:t>
            </w:r>
          </w:p>
        </w:tc>
        <w:tc>
          <w:tcPr>
            <w:tcW w:w="988" w:type="dxa"/>
          </w:tcPr>
          <w:p w14:paraId="7244C917" w14:textId="77777777" w:rsidR="000157E3" w:rsidRPr="002C48CA" w:rsidRDefault="000157E3">
            <w:pPr>
              <w:pStyle w:val="CelticTable"/>
              <w:rPr>
                <w:sz w:val="16"/>
              </w:rPr>
            </w:pPr>
          </w:p>
        </w:tc>
        <w:tc>
          <w:tcPr>
            <w:tcW w:w="989"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8" w:type="dxa"/>
          </w:tcPr>
          <w:p w14:paraId="438AD8D7" w14:textId="77777777" w:rsidR="000157E3" w:rsidRPr="002C48CA" w:rsidRDefault="000157E3">
            <w:pPr>
              <w:pStyle w:val="CelticTable"/>
              <w:rPr>
                <w:sz w:val="16"/>
              </w:rPr>
            </w:pPr>
          </w:p>
        </w:tc>
        <w:tc>
          <w:tcPr>
            <w:tcW w:w="1251" w:type="dxa"/>
          </w:tcPr>
          <w:p w14:paraId="40AD8FCA" w14:textId="77777777" w:rsidR="000157E3" w:rsidRPr="002C48CA" w:rsidRDefault="000157E3">
            <w:pPr>
              <w:pStyle w:val="CelticTable"/>
              <w:rPr>
                <w:sz w:val="16"/>
              </w:rPr>
            </w:pPr>
          </w:p>
        </w:tc>
        <w:tc>
          <w:tcPr>
            <w:tcW w:w="979" w:type="dxa"/>
          </w:tcPr>
          <w:p w14:paraId="5D72107F" w14:textId="77777777" w:rsidR="000157E3" w:rsidRPr="002C48CA" w:rsidRDefault="000157E3">
            <w:pPr>
              <w:pStyle w:val="CelticTable"/>
              <w:rPr>
                <w:sz w:val="16"/>
              </w:rPr>
            </w:pPr>
          </w:p>
        </w:tc>
        <w:tc>
          <w:tcPr>
            <w:tcW w:w="1672"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Figures in kEur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32D02F78"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02256E" w:rsidRPr="002C48CA" w:rsidRDefault="0002256E">
            <w:pPr>
              <w:pStyle w:val="CelticTable"/>
              <w:jc w:val="center"/>
              <w:rPr>
                <w:b/>
                <w:bCs w:val="0"/>
                <w:sz w:val="16"/>
              </w:rPr>
            </w:pPr>
            <w:r w:rsidRPr="002C48CA">
              <w:rPr>
                <w:b/>
                <w:bCs w:val="0"/>
                <w:sz w:val="16"/>
              </w:rPr>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237D7F94"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5C6811CA"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2932BD8F"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0BE0AB3D"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79809BE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8E85917"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8E78AE">
        <w:tc>
          <w:tcPr>
            <w:tcW w:w="1486"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8E78AE">
        <w:tc>
          <w:tcPr>
            <w:tcW w:w="1486"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8E78AE">
        <w:tc>
          <w:tcPr>
            <w:tcW w:w="1486"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add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47E8234A"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02256E" w:rsidRPr="002C48CA" w:rsidRDefault="0002256E">
            <w:pPr>
              <w:pStyle w:val="CelticTable"/>
              <w:jc w:val="center"/>
              <w:rPr>
                <w:b/>
                <w:bCs w:val="0"/>
                <w:sz w:val="16"/>
              </w:rPr>
            </w:pPr>
            <w:r w:rsidRPr="002C48CA">
              <w:rPr>
                <w:b/>
                <w:bCs w:val="0"/>
                <w:sz w:val="16"/>
              </w:rPr>
              <w:lastRenderedPageBreak/>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DA7487E"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29284F62"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12DB4657"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01120DB1"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26B44457"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14F4693"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8E78AE">
        <w:tc>
          <w:tcPr>
            <w:tcW w:w="1486"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8E78AE">
        <w:tc>
          <w:tcPr>
            <w:tcW w:w="1486"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8E78AE">
        <w:tc>
          <w:tcPr>
            <w:tcW w:w="1486"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add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e.g.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e.g.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Provide a short description of each partner (company profile) and expert involved (short CV). Specify respons</w:t>
      </w:r>
      <w:r w:rsidRPr="002C48CA">
        <w:rPr>
          <w:sz w:val="20"/>
        </w:rPr>
        <w:t>ibilities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section  </w:t>
      </w:r>
      <w:r w:rsidRPr="002C48CA">
        <w:rPr>
          <w:b/>
          <w:bCs/>
          <w:sz w:val="20"/>
        </w:rPr>
        <w:t>9.</w:t>
      </w:r>
      <w:r w:rsidR="0002256E">
        <w:rPr>
          <w:b/>
          <w:bCs/>
          <w:sz w:val="20"/>
        </w:rPr>
        <w:t>1</w:t>
      </w:r>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Business related services and applications (incl. ePaymen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F84979">
      <w:headerReference w:type="default" r:id="rId9"/>
      <w:footerReference w:type="default" r:id="rId10"/>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BC40D" w14:textId="77777777" w:rsidR="009C1032" w:rsidRDefault="009C1032">
      <w:pPr>
        <w:spacing w:after="0" w:line="240" w:lineRule="auto"/>
      </w:pPr>
      <w:r>
        <w:separator/>
      </w:r>
    </w:p>
  </w:endnote>
  <w:endnote w:type="continuationSeparator" w:id="0">
    <w:p w14:paraId="7AE77375" w14:textId="77777777" w:rsidR="009C1032" w:rsidRDefault="009C1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56EDC" w14:textId="77777777" w:rsidR="009C1032" w:rsidRDefault="009C1032">
      <w:pPr>
        <w:spacing w:after="0" w:line="240" w:lineRule="auto"/>
      </w:pPr>
      <w:r>
        <w:separator/>
      </w:r>
    </w:p>
  </w:footnote>
  <w:footnote w:type="continuationSeparator" w:id="0">
    <w:p w14:paraId="03A8E264" w14:textId="77777777" w:rsidR="009C1032" w:rsidRDefault="009C1032">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CD5" w14:textId="7ECB99F5" w:rsidR="00DE40C7" w:rsidRPr="00921675" w:rsidRDefault="005A797A" w:rsidP="00921675">
    <w:pPr>
      <w:pStyle w:val="Header"/>
    </w:pPr>
    <w:r>
      <w:rPr>
        <w:noProof/>
      </w:rPr>
      <w:drawing>
        <wp:inline distT="0" distB="0" distL="0" distR="0" wp14:anchorId="63DE4503" wp14:editId="610A6B6A">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r w:rsidR="00DE40C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rAUAbxbT2iwAAAA="/>
  </w:docVars>
  <w:rsids>
    <w:rsidRoot w:val="000157E3"/>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9550C"/>
    <w:rsid w:val="00095A43"/>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5376"/>
    <w:rsid w:val="00307414"/>
    <w:rsid w:val="003173DC"/>
    <w:rsid w:val="00344CAA"/>
    <w:rsid w:val="003B7043"/>
    <w:rsid w:val="003C385C"/>
    <w:rsid w:val="003D5DDE"/>
    <w:rsid w:val="003F1CCE"/>
    <w:rsid w:val="00400D8A"/>
    <w:rsid w:val="00411DCA"/>
    <w:rsid w:val="00427101"/>
    <w:rsid w:val="004336DD"/>
    <w:rsid w:val="0045601C"/>
    <w:rsid w:val="0047475F"/>
    <w:rsid w:val="0048145F"/>
    <w:rsid w:val="004A0ABE"/>
    <w:rsid w:val="004D1F15"/>
    <w:rsid w:val="004D30AE"/>
    <w:rsid w:val="004D42DC"/>
    <w:rsid w:val="004D6ED7"/>
    <w:rsid w:val="004E07B1"/>
    <w:rsid w:val="004E58D7"/>
    <w:rsid w:val="0050069C"/>
    <w:rsid w:val="0051644D"/>
    <w:rsid w:val="00520E90"/>
    <w:rsid w:val="005229F8"/>
    <w:rsid w:val="00527189"/>
    <w:rsid w:val="005314EC"/>
    <w:rsid w:val="0055085A"/>
    <w:rsid w:val="005A08D8"/>
    <w:rsid w:val="005A2BB8"/>
    <w:rsid w:val="005A30F4"/>
    <w:rsid w:val="005A797A"/>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D57"/>
    <w:rsid w:val="00775220"/>
    <w:rsid w:val="00776686"/>
    <w:rsid w:val="007A3694"/>
    <w:rsid w:val="007A4744"/>
    <w:rsid w:val="007D6B4E"/>
    <w:rsid w:val="007E5DD5"/>
    <w:rsid w:val="007E7945"/>
    <w:rsid w:val="0080329D"/>
    <w:rsid w:val="008375A9"/>
    <w:rsid w:val="0087176E"/>
    <w:rsid w:val="008743BA"/>
    <w:rsid w:val="00875A70"/>
    <w:rsid w:val="0087788D"/>
    <w:rsid w:val="008B09E2"/>
    <w:rsid w:val="008D0501"/>
    <w:rsid w:val="008D392A"/>
    <w:rsid w:val="008D747D"/>
    <w:rsid w:val="008E278E"/>
    <w:rsid w:val="008E78AE"/>
    <w:rsid w:val="008F24C7"/>
    <w:rsid w:val="009113BB"/>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79E2"/>
    <w:rsid w:val="009C1032"/>
    <w:rsid w:val="009E46AA"/>
    <w:rsid w:val="009E6CC7"/>
    <w:rsid w:val="009F026F"/>
    <w:rsid w:val="00A17E6A"/>
    <w:rsid w:val="00A309A9"/>
    <w:rsid w:val="00A4288B"/>
    <w:rsid w:val="00A52840"/>
    <w:rsid w:val="00A827C8"/>
    <w:rsid w:val="00A92AAE"/>
    <w:rsid w:val="00AA7B1C"/>
    <w:rsid w:val="00AC33FD"/>
    <w:rsid w:val="00B11FA6"/>
    <w:rsid w:val="00B14D6D"/>
    <w:rsid w:val="00B17006"/>
    <w:rsid w:val="00B174B3"/>
    <w:rsid w:val="00B27A15"/>
    <w:rsid w:val="00B42D55"/>
    <w:rsid w:val="00B44CB5"/>
    <w:rsid w:val="00B47AC4"/>
    <w:rsid w:val="00B51635"/>
    <w:rsid w:val="00B62E6B"/>
    <w:rsid w:val="00B811B0"/>
    <w:rsid w:val="00B962D7"/>
    <w:rsid w:val="00BC3BF8"/>
    <w:rsid w:val="00BD0F12"/>
    <w:rsid w:val="00BE2F52"/>
    <w:rsid w:val="00C10838"/>
    <w:rsid w:val="00C15D93"/>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43F3"/>
    <w:rsid w:val="00DB63EB"/>
    <w:rsid w:val="00DC7C3E"/>
    <w:rsid w:val="00DD7EA9"/>
    <w:rsid w:val="00DE40C7"/>
    <w:rsid w:val="00E17966"/>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94"/>
    <w:rsid w:val="00EC52F8"/>
    <w:rsid w:val="00EE101F"/>
    <w:rsid w:val="00EE249D"/>
    <w:rsid w:val="00EE6C6F"/>
    <w:rsid w:val="00F11070"/>
    <w:rsid w:val="00F23C9F"/>
    <w:rsid w:val="00F33F17"/>
    <w:rsid w:val="00F4059F"/>
    <w:rsid w:val="00F45069"/>
    <w:rsid w:val="00F474B5"/>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2865</Words>
  <Characters>1633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bienvenu@celticnext.eu</cp:lastModifiedBy>
  <cp:revision>3</cp:revision>
  <dcterms:created xsi:type="dcterms:W3CDTF">2022-10-11T09:45:00Z</dcterms:created>
  <dcterms:modified xsi:type="dcterms:W3CDTF">2023-02-2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